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9DD20" w14:textId="77777777" w:rsidR="004778CF" w:rsidRDefault="001208F1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34B4EB51" w14:textId="77777777" w:rsidR="001208F1" w:rsidRDefault="00DF26ED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Evan John Jones Memorial Scholarship</w:t>
      </w:r>
    </w:p>
    <w:p w14:paraId="1BB46256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722D43E6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4D92B368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0FF98981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731CE2D7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36374F29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02E4B7E2" w14:textId="77777777" w:rsidR="00BD39E2" w:rsidRDefault="00BD39E2" w:rsidP="00BD39E2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1B6F005E" w14:textId="77777777" w:rsidR="00BD39E2" w:rsidRDefault="00BD39E2" w:rsidP="00BD39E2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(1 page only please)</w:t>
      </w:r>
    </w:p>
    <w:p w14:paraId="0C6DD086" w14:textId="77777777" w:rsidR="00BD39E2" w:rsidRDefault="00BD39E2" w:rsidP="00BD39E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BE55BE6" w14:textId="77777777" w:rsidR="00BD39E2" w:rsidRPr="00FC0C27" w:rsidRDefault="00BD39E2" w:rsidP="00BD39E2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</w:t>
      </w:r>
      <w:proofErr w:type="gramStart"/>
      <w:r>
        <w:rPr>
          <w:rFonts w:ascii="Arial" w:hAnsi="Arial" w:cs="Arial"/>
          <w:sz w:val="28"/>
          <w:szCs w:val="28"/>
        </w:rPr>
        <w:t>including:</w:t>
      </w:r>
      <w:proofErr w:type="gramEnd"/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590381BC" w14:textId="77777777" w:rsidR="00BD39E2" w:rsidRDefault="00BD39E2" w:rsidP="00BD39E2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7694FACF" w14:textId="77777777" w:rsidR="00BD39E2" w:rsidRDefault="00BD39E2" w:rsidP="00BD39E2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wo personal reference letters</w:t>
      </w:r>
    </w:p>
    <w:p w14:paraId="4C66DE85" w14:textId="77777777" w:rsidR="00BD39E2" w:rsidRPr="00FC0C27" w:rsidRDefault="00BD39E2" w:rsidP="00BD39E2">
      <w:pPr>
        <w:pStyle w:val="ListParagraph"/>
        <w:rPr>
          <w:rFonts w:ascii="Arial" w:hAnsi="Arial" w:cs="Arial"/>
          <w:sz w:val="28"/>
          <w:szCs w:val="28"/>
        </w:rPr>
      </w:pPr>
    </w:p>
    <w:p w14:paraId="21736FF5" w14:textId="77777777" w:rsidR="008B64B1" w:rsidRDefault="00BD39E2" w:rsidP="008B64B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8B64B1">
        <w:rPr>
          <w:rFonts w:ascii="Arial" w:hAnsi="Arial" w:cs="Arial"/>
          <w:strike/>
          <w:sz w:val="28"/>
          <w:szCs w:val="28"/>
        </w:rPr>
        <w:t xml:space="preserve">An unofficial transcript of </w:t>
      </w:r>
      <w:proofErr w:type="gramStart"/>
      <w:r w:rsidRPr="008B64B1">
        <w:rPr>
          <w:rFonts w:ascii="Arial" w:hAnsi="Arial" w:cs="Arial"/>
          <w:strike/>
          <w:sz w:val="28"/>
          <w:szCs w:val="28"/>
        </w:rPr>
        <w:t>grades</w:t>
      </w:r>
      <w:r w:rsidR="008B64B1">
        <w:rPr>
          <w:rFonts w:ascii="Arial" w:hAnsi="Arial" w:cs="Arial"/>
          <w:sz w:val="28"/>
          <w:szCs w:val="28"/>
        </w:rPr>
        <w:t>(</w:t>
      </w:r>
      <w:proofErr w:type="gramEnd"/>
      <w:r w:rsidR="008B64B1">
        <w:rPr>
          <w:rFonts w:ascii="Arial" w:hAnsi="Arial" w:cs="Arial"/>
          <w:sz w:val="28"/>
          <w:szCs w:val="28"/>
        </w:rPr>
        <w:t>will be provided by MSS clerical staff)</w:t>
      </w:r>
    </w:p>
    <w:p w14:paraId="649AC319" w14:textId="77777777" w:rsidR="008B64B1" w:rsidRDefault="008B64B1" w:rsidP="008B64B1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203B7FA9" w14:textId="77777777" w:rsidR="008B64B1" w:rsidRDefault="00BD39E2" w:rsidP="008B64B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A93F71">
        <w:rPr>
          <w:rFonts w:ascii="Arial" w:hAnsi="Arial" w:cs="Arial"/>
          <w:strike/>
          <w:sz w:val="28"/>
          <w:szCs w:val="28"/>
        </w:rPr>
        <w:t xml:space="preserve">Attendance </w:t>
      </w:r>
      <w:proofErr w:type="gramStart"/>
      <w:r w:rsidRPr="00A93F71">
        <w:rPr>
          <w:rFonts w:ascii="Arial" w:hAnsi="Arial" w:cs="Arial"/>
          <w:strike/>
          <w:sz w:val="28"/>
          <w:szCs w:val="28"/>
        </w:rPr>
        <w:t>record</w:t>
      </w:r>
      <w:r w:rsidR="008B64B1">
        <w:rPr>
          <w:rFonts w:ascii="Arial" w:hAnsi="Arial" w:cs="Arial"/>
          <w:sz w:val="28"/>
          <w:szCs w:val="28"/>
        </w:rPr>
        <w:t>(</w:t>
      </w:r>
      <w:proofErr w:type="gramEnd"/>
      <w:r w:rsidR="008B64B1">
        <w:rPr>
          <w:rFonts w:ascii="Arial" w:hAnsi="Arial" w:cs="Arial"/>
          <w:sz w:val="28"/>
          <w:szCs w:val="28"/>
        </w:rPr>
        <w:t>will be provided by MSS clerical staff)</w:t>
      </w:r>
    </w:p>
    <w:p w14:paraId="259D2740" w14:textId="77777777" w:rsidR="00FC0C27" w:rsidRDefault="00FC0C27" w:rsidP="008B64B1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8F78636" w14:textId="77777777" w:rsidR="00DF26ED" w:rsidRDefault="00DF26ED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6AE495CA" w14:textId="77777777" w:rsidR="00DF26ED" w:rsidRPr="00417E22" w:rsidRDefault="00DF26ED" w:rsidP="00FC0C27">
      <w:pPr>
        <w:pStyle w:val="ListParagraph"/>
        <w:rPr>
          <w:rFonts w:ascii="Arial" w:hAnsi="Arial" w:cs="Arial"/>
          <w:b/>
          <w:sz w:val="28"/>
          <w:szCs w:val="28"/>
          <w:u w:val="single"/>
        </w:rPr>
      </w:pPr>
      <w:r w:rsidRPr="00417E22">
        <w:rPr>
          <w:rFonts w:ascii="Arial" w:hAnsi="Arial" w:cs="Arial"/>
          <w:b/>
          <w:sz w:val="28"/>
          <w:szCs w:val="28"/>
          <w:u w:val="single"/>
        </w:rPr>
        <w:t>** Please remember this award is based on academic standing**</w:t>
      </w:r>
    </w:p>
    <w:p w14:paraId="5E534DDB" w14:textId="77777777" w:rsidR="00FC0C27" w:rsidRDefault="00FC0C27" w:rsidP="00FC0C27">
      <w:pPr>
        <w:jc w:val="left"/>
        <w:rPr>
          <w:rFonts w:ascii="Arial" w:hAnsi="Arial" w:cs="Arial"/>
          <w:sz w:val="28"/>
          <w:szCs w:val="28"/>
        </w:rPr>
      </w:pPr>
    </w:p>
    <w:p w14:paraId="3CDEC4EB" w14:textId="3039E9C5" w:rsidR="004860C3" w:rsidRDefault="004860C3" w:rsidP="004860C3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Pr="00210D8A">
        <w:rPr>
          <w:rFonts w:ascii="Arial" w:hAnsi="Arial" w:cs="Arial"/>
          <w:b/>
          <w:bCs/>
          <w:sz w:val="28"/>
          <w:szCs w:val="28"/>
        </w:rPr>
        <w:t>Friday</w:t>
      </w:r>
      <w:r w:rsidR="00212A1B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May </w:t>
      </w:r>
      <w:r w:rsidR="00AD6CDF">
        <w:rPr>
          <w:rFonts w:ascii="Arial" w:hAnsi="Arial" w:cs="Arial"/>
          <w:b/>
          <w:sz w:val="28"/>
          <w:szCs w:val="28"/>
        </w:rPr>
        <w:t>19</w:t>
      </w:r>
      <w:r w:rsidRPr="009F1864">
        <w:rPr>
          <w:rFonts w:ascii="Arial" w:hAnsi="Arial" w:cs="Arial"/>
          <w:b/>
          <w:sz w:val="28"/>
          <w:szCs w:val="28"/>
          <w:vertAlign w:val="superscript"/>
        </w:rPr>
        <w:t>th</w:t>
      </w:r>
      <w:proofErr w:type="gramStart"/>
      <w:r>
        <w:rPr>
          <w:rFonts w:ascii="Arial" w:hAnsi="Arial" w:cs="Arial"/>
          <w:b/>
          <w:sz w:val="28"/>
          <w:szCs w:val="28"/>
        </w:rPr>
        <w:t xml:space="preserve"> 202</w:t>
      </w:r>
      <w:r w:rsidR="00AD6CDF">
        <w:rPr>
          <w:rFonts w:ascii="Arial" w:hAnsi="Arial" w:cs="Arial"/>
          <w:b/>
          <w:sz w:val="28"/>
          <w:szCs w:val="28"/>
        </w:rPr>
        <w:t>3</w:t>
      </w:r>
      <w:proofErr w:type="gramEnd"/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49353699" w14:textId="77777777" w:rsidR="004860C3" w:rsidRDefault="004860C3" w:rsidP="004860C3">
      <w:pPr>
        <w:contextualSpacing/>
        <w:rPr>
          <w:rFonts w:ascii="Arial" w:hAnsi="Arial" w:cs="Arial"/>
          <w:b/>
          <w:sz w:val="28"/>
          <w:szCs w:val="28"/>
        </w:rPr>
      </w:pPr>
    </w:p>
    <w:p w14:paraId="56681998" w14:textId="29F10A32" w:rsidR="00FC0C27" w:rsidRPr="001208F1" w:rsidRDefault="00106B1F" w:rsidP="00106B1F">
      <w:pPr>
        <w:rPr>
          <w:rFonts w:ascii="Arial" w:hAnsi="Arial" w:cs="Arial"/>
          <w:sz w:val="28"/>
          <w:szCs w:val="28"/>
        </w:rPr>
      </w:pPr>
      <w:r>
        <w:rPr>
          <w:rStyle w:val="Strong"/>
          <w:rFonts w:ascii="Arial" w:hAnsi="Arial" w:cs="Arial"/>
          <w:spacing w:val="5"/>
          <w:sz w:val="40"/>
          <w:szCs w:val="40"/>
          <w:shd w:val="clear" w:color="auto" w:fill="F8F8F8"/>
        </w:rPr>
        <w:t>E</w:t>
      </w:r>
      <w:r w:rsidR="004860C3" w:rsidRPr="00106B1F">
        <w:rPr>
          <w:rStyle w:val="Strong"/>
          <w:rFonts w:ascii="Arial" w:hAnsi="Arial" w:cs="Arial"/>
          <w:spacing w:val="5"/>
          <w:sz w:val="40"/>
          <w:szCs w:val="40"/>
          <w:shd w:val="clear" w:color="auto" w:fill="F8F8F8"/>
        </w:rPr>
        <w:t>mail completed application forms and all</w:t>
      </w:r>
      <w:r w:rsidR="006E5527" w:rsidRPr="00106B1F">
        <w:rPr>
          <w:rStyle w:val="Strong"/>
          <w:rFonts w:ascii="Arial" w:hAnsi="Arial" w:cs="Arial"/>
          <w:spacing w:val="5"/>
          <w:sz w:val="40"/>
          <w:szCs w:val="40"/>
          <w:shd w:val="clear" w:color="auto" w:fill="F8F8F8"/>
        </w:rPr>
        <w:t xml:space="preserve"> </w:t>
      </w:r>
      <w:r w:rsidR="004860C3" w:rsidRPr="00106B1F">
        <w:rPr>
          <w:rStyle w:val="Strong"/>
          <w:rFonts w:ascii="Arial" w:hAnsi="Arial" w:cs="Arial"/>
          <w:spacing w:val="5"/>
          <w:sz w:val="40"/>
          <w:szCs w:val="40"/>
          <w:shd w:val="clear" w:color="auto" w:fill="F8F8F8"/>
        </w:rPr>
        <w:t>supporting documentation to </w:t>
      </w:r>
      <w:r w:rsidR="00AD6CDF">
        <w:rPr>
          <w:rFonts w:ascii="Arial" w:hAnsi="Arial" w:cs="Arial"/>
          <w:color w:val="31849B" w:themeColor="accent5" w:themeShade="BF"/>
          <w:spacing w:val="5"/>
          <w:sz w:val="40"/>
          <w:szCs w:val="40"/>
          <w:shd w:val="clear" w:color="auto" w:fill="F8F8F8"/>
        </w:rPr>
        <w:t>mss.grads@mpsd.ca</w:t>
      </w:r>
    </w:p>
    <w:sectPr w:rsidR="00FC0C27" w:rsidRPr="001208F1" w:rsidSect="00EF3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849136">
    <w:abstractNumId w:val="1"/>
  </w:num>
  <w:num w:numId="2" w16cid:durableId="1724326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U0tDAwMDQ3MTFQ0lEKTi0uzszPAykwrAUAQkdRPSwAAAA="/>
  </w:docVars>
  <w:rsids>
    <w:rsidRoot w:val="001208F1"/>
    <w:rsid w:val="00057560"/>
    <w:rsid w:val="00106B1F"/>
    <w:rsid w:val="001208F1"/>
    <w:rsid w:val="001F7209"/>
    <w:rsid w:val="00212A1B"/>
    <w:rsid w:val="00417E22"/>
    <w:rsid w:val="004778CF"/>
    <w:rsid w:val="004860C3"/>
    <w:rsid w:val="00652800"/>
    <w:rsid w:val="006E5527"/>
    <w:rsid w:val="00787941"/>
    <w:rsid w:val="008B64B1"/>
    <w:rsid w:val="009925B9"/>
    <w:rsid w:val="00A93F71"/>
    <w:rsid w:val="00AD6CDF"/>
    <w:rsid w:val="00BD39E2"/>
    <w:rsid w:val="00DF26ED"/>
    <w:rsid w:val="00EF354F"/>
    <w:rsid w:val="00FC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7CD5"/>
  <w15:docId w15:val="{ACD3F93A-A9D5-47E4-9022-4BE9D23C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5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860C3"/>
    <w:rPr>
      <w:b/>
      <w:bCs/>
    </w:rPr>
  </w:style>
  <w:style w:type="character" w:styleId="Hyperlink">
    <w:name w:val="Hyperlink"/>
    <w:basedOn w:val="DefaultParagraphFont"/>
    <w:uiPriority w:val="99"/>
    <w:unhideWhenUsed/>
    <w:rsid w:val="004860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2DE96C-01E0-4726-91BA-2BD903C5FB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6C8C85-951F-42B9-94E4-68FEFB9B0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DE91C6-6B7B-4A32-BF56-ADCBD076AAC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Alexandra Thompson</cp:lastModifiedBy>
  <cp:revision>2</cp:revision>
  <dcterms:created xsi:type="dcterms:W3CDTF">2023-04-17T17:25:00Z</dcterms:created>
  <dcterms:modified xsi:type="dcterms:W3CDTF">2023-04-1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